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9C938" w14:textId="77777777" w:rsidR="00341CB7" w:rsidRPr="000A337D" w:rsidRDefault="00341CB7" w:rsidP="00341CB7">
      <w:pPr>
        <w:tabs>
          <w:tab w:val="left" w:pos="5580"/>
          <w:tab w:val="left" w:pos="6210"/>
        </w:tabs>
        <w:spacing w:line="216" w:lineRule="auto"/>
        <w:ind w:right="26"/>
        <w:jc w:val="right"/>
        <w:rPr>
          <w:rFonts w:ascii="TH SarabunPSK" w:hAnsi="TH SarabunPSK" w:cs="TH SarabunPSK"/>
          <w:b/>
          <w:bCs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>สถาบันวิจัยประชากรและสังคม มหาวิทยาลัยมหิดล</w:t>
      </w:r>
    </w:p>
    <w:p w14:paraId="66893133" w14:textId="53B3B103" w:rsidR="00341CB7" w:rsidRPr="000A337D" w:rsidRDefault="00341CB7" w:rsidP="00341CB7">
      <w:pPr>
        <w:pStyle w:val="BodyText"/>
        <w:spacing w:after="0" w:line="216" w:lineRule="auto"/>
        <w:ind w:left="284" w:right="4"/>
        <w:jc w:val="right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</w:rPr>
        <w:t xml:space="preserve">999 </w:t>
      </w:r>
      <w:r w:rsidRPr="000A337D">
        <w:rPr>
          <w:rFonts w:ascii="TH SarabunPSK" w:hAnsi="TH SarabunPSK" w:cs="TH SarabunPSK"/>
          <w:sz w:val="30"/>
          <w:szCs w:val="30"/>
          <w:cs/>
        </w:rPr>
        <w:t>ถ</w:t>
      </w:r>
      <w:r w:rsidR="00717494" w:rsidRPr="000A337D">
        <w:rPr>
          <w:rFonts w:ascii="TH SarabunPSK" w:hAnsi="TH SarabunPSK" w:cs="TH SarabunPSK" w:hint="cs"/>
          <w:sz w:val="30"/>
          <w:szCs w:val="30"/>
          <w:cs/>
        </w:rPr>
        <w:t>นน</w:t>
      </w:r>
      <w:r w:rsidRPr="000A337D">
        <w:rPr>
          <w:rFonts w:ascii="TH SarabunPSK" w:hAnsi="TH SarabunPSK" w:cs="TH SarabunPSK"/>
          <w:sz w:val="30"/>
          <w:szCs w:val="30"/>
          <w:cs/>
        </w:rPr>
        <w:t>พุทธมณฑลสาย 4 ตำบลศาลายา</w:t>
      </w:r>
      <w:r w:rsidRPr="000A337D">
        <w:rPr>
          <w:rFonts w:ascii="TH SarabunPSK" w:hAnsi="TH SarabunPSK" w:cs="TH SarabunPSK"/>
          <w:sz w:val="30"/>
          <w:szCs w:val="30"/>
        </w:rPr>
        <w:t xml:space="preserve"> </w:t>
      </w:r>
    </w:p>
    <w:p w14:paraId="383152C9" w14:textId="77777777" w:rsidR="00341CB7" w:rsidRPr="000A337D" w:rsidRDefault="00341CB7" w:rsidP="00341CB7">
      <w:pPr>
        <w:pStyle w:val="BodyText"/>
        <w:spacing w:after="0" w:line="216" w:lineRule="auto"/>
        <w:ind w:left="284" w:right="4"/>
        <w:jc w:val="right"/>
        <w:rPr>
          <w:rFonts w:ascii="TH SarabunPSK" w:hAnsi="TH SarabunPSK" w:cs="TH SarabunPSK"/>
          <w:b/>
          <w:bCs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>อำเภอพุทธมณฑล จั</w:t>
      </w:r>
      <w:r w:rsidRPr="000A337D">
        <w:rPr>
          <w:rFonts w:ascii="TH SarabunPSK" w:hAnsi="TH SarabunPSK" w:cs="TH SarabunPSK" w:hint="cs"/>
          <w:sz w:val="30"/>
          <w:szCs w:val="30"/>
          <w:cs/>
        </w:rPr>
        <w:t>งหวัด</w:t>
      </w:r>
      <w:r w:rsidRPr="000A337D">
        <w:rPr>
          <w:rFonts w:ascii="TH SarabunPSK" w:hAnsi="TH SarabunPSK" w:cs="TH SarabunPSK"/>
          <w:sz w:val="30"/>
          <w:szCs w:val="30"/>
          <w:cs/>
        </w:rPr>
        <w:t>นครปฐม 73170</w:t>
      </w:r>
    </w:p>
    <w:p w14:paraId="5741BA04" w14:textId="77777777" w:rsidR="00341CB7" w:rsidRPr="000A337D" w:rsidRDefault="00341CB7" w:rsidP="00341CB7">
      <w:pPr>
        <w:pStyle w:val="List"/>
        <w:spacing w:line="216" w:lineRule="auto"/>
        <w:ind w:left="284" w:right="4"/>
        <w:jc w:val="right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>โทรศัพท์ 02 441 0201-4 โทรสาร 02 441 9333</w:t>
      </w:r>
    </w:p>
    <w:p w14:paraId="0F8A12DC" w14:textId="77777777" w:rsidR="00341CB7" w:rsidRPr="000A337D" w:rsidRDefault="00341CB7" w:rsidP="00341CB7">
      <w:pPr>
        <w:spacing w:line="216" w:lineRule="auto"/>
        <w:ind w:left="567" w:hanging="567"/>
        <w:rPr>
          <w:rFonts w:ascii="TH SarabunPSK" w:hAnsi="TH SarabunPSK" w:cs="TH SarabunPSK"/>
          <w:sz w:val="30"/>
          <w:szCs w:val="30"/>
        </w:rPr>
      </w:pPr>
    </w:p>
    <w:p w14:paraId="3F022883" w14:textId="4E83C79F" w:rsidR="00341CB7" w:rsidRPr="000A337D" w:rsidRDefault="00341CB7" w:rsidP="00341CB7">
      <w:pPr>
        <w:spacing w:line="216" w:lineRule="auto"/>
        <w:ind w:left="567" w:hanging="567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 xml:space="preserve">ที่ </w:t>
      </w:r>
      <w:r w:rsidR="007D1B59" w:rsidRPr="000A337D">
        <w:rPr>
          <w:rFonts w:ascii="TH SarabunPSK" w:hAnsi="TH SarabunPSK" w:cs="TH SarabunPSK" w:hint="cs"/>
          <w:sz w:val="30"/>
          <w:szCs w:val="30"/>
          <w:cs/>
        </w:rPr>
        <w:t>อว</w:t>
      </w:r>
      <w:r w:rsidRPr="000A337D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7D1B59" w:rsidRPr="000A337D">
        <w:rPr>
          <w:rFonts w:ascii="TH SarabunPSK" w:hAnsi="TH SarabunPSK" w:cs="TH SarabunPSK" w:hint="cs"/>
          <w:sz w:val="30"/>
          <w:szCs w:val="30"/>
          <w:cs/>
        </w:rPr>
        <w:t>78</w:t>
      </w:r>
      <w:r w:rsidRPr="000A337D">
        <w:rPr>
          <w:rFonts w:ascii="TH SarabunPSK" w:hAnsi="TH SarabunPSK" w:cs="TH SarabunPSK"/>
          <w:sz w:val="30"/>
          <w:szCs w:val="30"/>
        </w:rPr>
        <w:t>.191/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50D8F1F8" w14:textId="0D9DEFB3" w:rsidR="00341CB7" w:rsidRPr="000A337D" w:rsidRDefault="00341CB7" w:rsidP="00341CB7">
      <w:pPr>
        <w:tabs>
          <w:tab w:val="left" w:pos="720"/>
        </w:tabs>
        <w:spacing w:line="216" w:lineRule="auto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 xml:space="preserve">วันที่  </w:t>
      </w:r>
      <w:r w:rsidRPr="000A337D">
        <w:rPr>
          <w:rFonts w:ascii="TH SarabunPSK" w:hAnsi="TH SarabunPSK" w:cs="TH SarabunPSK"/>
          <w:sz w:val="30"/>
          <w:szCs w:val="30"/>
        </w:rPr>
        <w:t xml:space="preserve"> 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  </w:t>
      </w:r>
      <w:r w:rsidR="002A689B" w:rsidRPr="000A337D">
        <w:rPr>
          <w:rFonts w:ascii="TH SarabunPSK" w:hAnsi="TH SarabunPSK" w:cs="TH SarabunPSK"/>
          <w:sz w:val="30"/>
          <w:szCs w:val="30"/>
        </w:rPr>
        <w:t>1</w:t>
      </w:r>
      <w:r w:rsidR="000A337D">
        <w:rPr>
          <w:rFonts w:ascii="TH SarabunPSK" w:hAnsi="TH SarabunPSK" w:cs="TH SarabunPSK"/>
          <w:sz w:val="30"/>
          <w:szCs w:val="30"/>
        </w:rPr>
        <w:t>9</w:t>
      </w:r>
      <w:r w:rsidR="00B836CF" w:rsidRPr="000A337D">
        <w:rPr>
          <w:rFonts w:ascii="TH SarabunPSK" w:hAnsi="TH SarabunPSK" w:cs="TH SarabunPSK"/>
          <w:sz w:val="30"/>
          <w:szCs w:val="30"/>
        </w:rPr>
        <w:t xml:space="preserve"> </w:t>
      </w:r>
      <w:r w:rsidR="002A689B" w:rsidRPr="000A337D">
        <w:rPr>
          <w:rFonts w:ascii="TH SarabunPSK" w:hAnsi="TH SarabunPSK" w:cs="TH SarabunPSK" w:hint="cs"/>
          <w:sz w:val="30"/>
          <w:szCs w:val="30"/>
          <w:cs/>
        </w:rPr>
        <w:t>ตุลา</w:t>
      </w:r>
      <w:r w:rsidR="006479C1" w:rsidRPr="000A337D">
        <w:rPr>
          <w:rFonts w:ascii="TH SarabunPSK" w:hAnsi="TH SarabunPSK" w:cs="TH SarabunPSK" w:hint="cs"/>
          <w:sz w:val="30"/>
          <w:szCs w:val="30"/>
          <w:cs/>
        </w:rPr>
        <w:t>คม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พ.ศ. 25</w:t>
      </w:r>
      <w:r w:rsidR="00ED5C07" w:rsidRPr="000A337D">
        <w:rPr>
          <w:rFonts w:ascii="TH SarabunPSK" w:hAnsi="TH SarabunPSK" w:cs="TH SarabunPSK"/>
          <w:sz w:val="30"/>
          <w:szCs w:val="30"/>
        </w:rPr>
        <w:t>64</w:t>
      </w:r>
    </w:p>
    <w:p w14:paraId="2DC7A2C4" w14:textId="15B2D799" w:rsidR="00341CB7" w:rsidRDefault="00341CB7" w:rsidP="00341CB7">
      <w:pPr>
        <w:tabs>
          <w:tab w:val="left" w:pos="720"/>
        </w:tabs>
        <w:spacing w:line="216" w:lineRule="auto"/>
        <w:ind w:left="720" w:hanging="720"/>
        <w:jc w:val="thaiDistribute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>เรื่อง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="00ED5C07" w:rsidRPr="000A337D">
        <w:rPr>
          <w:rFonts w:ascii="TH SarabunPSK" w:hAnsi="TH SarabunPSK" w:cs="TH SarabunPSK"/>
          <w:sz w:val="30"/>
          <w:szCs w:val="30"/>
          <w:cs/>
        </w:rPr>
        <w:t>ขอ</w:t>
      </w:r>
      <w:r w:rsidR="00E33465" w:rsidRPr="000A337D">
        <w:rPr>
          <w:rFonts w:ascii="TH SarabunPSK" w:hAnsi="TH SarabunPSK" w:cs="TH SarabunPSK" w:hint="cs"/>
          <w:sz w:val="30"/>
          <w:szCs w:val="30"/>
          <w:cs/>
        </w:rPr>
        <w:t>อนุมัติ</w:t>
      </w:r>
      <w:r w:rsidR="00A47769" w:rsidRPr="000A337D">
        <w:rPr>
          <w:rFonts w:ascii="TH SarabunPSK" w:hAnsi="TH SarabunPSK" w:cs="TH SarabunPSK" w:hint="cs"/>
          <w:sz w:val="30"/>
          <w:szCs w:val="30"/>
          <w:cs/>
        </w:rPr>
        <w:t>ปรับ</w:t>
      </w:r>
      <w:r w:rsidR="00ED5C07" w:rsidRPr="000A337D">
        <w:rPr>
          <w:rFonts w:ascii="TH SarabunPSK" w:hAnsi="TH SarabunPSK" w:cs="TH SarabunPSK"/>
          <w:sz w:val="30"/>
          <w:szCs w:val="30"/>
          <w:cs/>
        </w:rPr>
        <w:t>แก้ไขข้อมูล</w:t>
      </w:r>
      <w:r w:rsidR="00A47769" w:rsidRPr="000A337D">
        <w:rPr>
          <w:rFonts w:ascii="TH SarabunPSK" w:hAnsi="TH SarabunPSK" w:cs="TH SarabunPSK" w:hint="cs"/>
          <w:sz w:val="30"/>
          <w:szCs w:val="30"/>
          <w:cs/>
        </w:rPr>
        <w:t xml:space="preserve">ในระบบ </w:t>
      </w:r>
      <w:r w:rsidR="00A47769" w:rsidRPr="000A337D">
        <w:rPr>
          <w:rFonts w:ascii="TH SarabunPSK" w:hAnsi="TH SarabunPSK" w:cs="TH SarabunPSK"/>
          <w:sz w:val="30"/>
          <w:szCs w:val="30"/>
        </w:rPr>
        <w:t>eProposal</w:t>
      </w:r>
      <w:r w:rsidR="00ED5C07" w:rsidRPr="000A337D">
        <w:rPr>
          <w:rFonts w:ascii="TH SarabunPSK" w:hAnsi="TH SarabunPSK" w:cs="TH SarabunPSK"/>
          <w:sz w:val="30"/>
          <w:szCs w:val="30"/>
          <w:cs/>
        </w:rPr>
        <w:t xml:space="preserve"> หัวข้อยุทธศาสตร์และผลผลิต</w:t>
      </w:r>
      <w:r w:rsidR="00A47769" w:rsidRPr="000A337D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A47769" w:rsidRPr="000A337D">
        <w:rPr>
          <w:rFonts w:ascii="TH SarabunPSK" w:hAnsi="TH SarabunPSK" w:cs="TH SarabunPSK"/>
          <w:sz w:val="30"/>
          <w:szCs w:val="30"/>
          <w:cs/>
        </w:rPr>
        <w:t>โครงการศึกษาวิจัยนวัตกรรมสร้างเสริมสุขภาวะองค์กรเพื่อนำไปสู่องค์กรสุขภาวะและความยั่งยืน</w:t>
      </w:r>
    </w:p>
    <w:p w14:paraId="0905CA4C" w14:textId="77777777" w:rsidR="000A337D" w:rsidRPr="000A337D" w:rsidRDefault="000A337D" w:rsidP="00341CB7">
      <w:pPr>
        <w:tabs>
          <w:tab w:val="left" w:pos="720"/>
        </w:tabs>
        <w:spacing w:line="216" w:lineRule="auto"/>
        <w:ind w:left="720" w:hanging="720"/>
        <w:jc w:val="thaiDistribute"/>
        <w:rPr>
          <w:rFonts w:ascii="TH SarabunPSK" w:hAnsi="TH SarabunPSK" w:cs="TH SarabunPSK" w:hint="cs"/>
          <w:sz w:val="30"/>
          <w:szCs w:val="30"/>
          <w:cs/>
        </w:rPr>
      </w:pPr>
    </w:p>
    <w:p w14:paraId="5EBC13B7" w14:textId="0C70629D" w:rsidR="00341CB7" w:rsidRPr="000A337D" w:rsidRDefault="00341CB7" w:rsidP="000C34E6">
      <w:pPr>
        <w:ind w:left="720" w:hanging="720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 xml:space="preserve">เรียน  </w:t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="002A689B" w:rsidRPr="000A337D">
        <w:rPr>
          <w:rFonts w:ascii="TH SarabunPSK" w:hAnsi="TH SarabunPSK" w:cs="TH SarabunPSK" w:hint="cs"/>
          <w:sz w:val="30"/>
          <w:szCs w:val="30"/>
          <w:cs/>
        </w:rPr>
        <w:t>ผู้อำนวยการ</w:t>
      </w:r>
      <w:r w:rsidR="000C34E6" w:rsidRPr="000A337D">
        <w:rPr>
          <w:rFonts w:ascii="TH SarabunPSK" w:hAnsi="TH SarabunPSK" w:cs="TH SarabunPSK"/>
          <w:sz w:val="30"/>
          <w:szCs w:val="30"/>
          <w:cs/>
        </w:rPr>
        <w:t>สำนักสนับสนุนสุขภาวะองค์กร สำนักงานกองทุนสนับสนุนการสร้างเสริมสุขภาพ</w:t>
      </w:r>
      <w:r w:rsidR="000C34E6" w:rsidRPr="000A337D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C823B6" w:rsidRPr="000A337D">
        <w:rPr>
          <w:rFonts w:ascii="TH SarabunPSK" w:hAnsi="TH SarabunPSK" w:cs="TH SarabunPSK" w:hint="cs"/>
          <w:sz w:val="30"/>
          <w:szCs w:val="30"/>
          <w:cs/>
        </w:rPr>
        <w:t>(</w:t>
      </w:r>
      <w:r w:rsidR="000C34E6" w:rsidRPr="000A337D">
        <w:rPr>
          <w:rFonts w:ascii="TH SarabunPSK" w:hAnsi="TH SarabunPSK" w:cs="TH SarabunPSK"/>
          <w:sz w:val="30"/>
          <w:szCs w:val="30"/>
          <w:cs/>
        </w:rPr>
        <w:t>สสส.</w:t>
      </w:r>
      <w:r w:rsidR="00C823B6" w:rsidRPr="000A337D">
        <w:rPr>
          <w:rFonts w:ascii="TH SarabunPSK" w:hAnsi="TH SarabunPSK" w:cs="TH SarabunPSK" w:hint="cs"/>
          <w:sz w:val="30"/>
          <w:szCs w:val="30"/>
          <w:cs/>
        </w:rPr>
        <w:t>)</w:t>
      </w:r>
      <w:r w:rsidR="002A689B" w:rsidRPr="000A337D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2F915B93" w14:textId="5888DDD3" w:rsidR="0028431A" w:rsidRPr="000A337D" w:rsidRDefault="00005E2F" w:rsidP="000A337D">
      <w:pPr>
        <w:ind w:left="1418" w:hanging="1418"/>
        <w:rPr>
          <w:rFonts w:ascii="TH SarabunPSK" w:hAnsi="TH SarabunPSK" w:cs="TH SarabunPSK"/>
          <w:sz w:val="30"/>
          <w:szCs w:val="30"/>
          <w:cs/>
        </w:rPr>
      </w:pP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สิ่งที่ส่งมาด้วย     </w:t>
      </w:r>
      <w:r w:rsidR="009E1536" w:rsidRPr="000A337D">
        <w:rPr>
          <w:rFonts w:ascii="TH SarabunPSK" w:hAnsi="TH SarabunPSK" w:cs="TH SarabunPSK" w:hint="cs"/>
          <w:sz w:val="30"/>
          <w:szCs w:val="30"/>
          <w:cs/>
        </w:rPr>
        <w:t xml:space="preserve">ข้อเสนอโครงการ </w:t>
      </w:r>
      <w:r w:rsidR="009E1536" w:rsidRPr="000A337D">
        <w:rPr>
          <w:rFonts w:ascii="TH SarabunPSK" w:hAnsi="TH SarabunPSK" w:cs="TH SarabunPSK"/>
          <w:sz w:val="30"/>
          <w:szCs w:val="30"/>
        </w:rPr>
        <w:t xml:space="preserve">eProposal </w:t>
      </w:r>
      <w:r w:rsidR="0028431A" w:rsidRPr="000A337D">
        <w:rPr>
          <w:rFonts w:ascii="TH SarabunPSK" w:hAnsi="TH SarabunPSK" w:cs="TH SarabunPSK"/>
          <w:sz w:val="30"/>
          <w:szCs w:val="30"/>
          <w:cs/>
        </w:rPr>
        <w:t>โครงการศึกษาวิจัยนวัตกรรมสร้างเสริมสุขภาวะองค์กรเพื่อนำไปสู่องค์กรสุขภาวะและความยั่งยืน</w:t>
      </w:r>
    </w:p>
    <w:p w14:paraId="727A04C9" w14:textId="67DCA56B" w:rsidR="00341CB7" w:rsidRPr="000A337D" w:rsidRDefault="00341CB7" w:rsidP="00DA618B">
      <w:pPr>
        <w:tabs>
          <w:tab w:val="left" w:pos="720"/>
        </w:tabs>
        <w:spacing w:line="216" w:lineRule="auto"/>
        <w:jc w:val="thaiDistribute"/>
        <w:rPr>
          <w:rFonts w:ascii="TH SarabunPSK" w:hAnsi="TH SarabunPSK" w:cs="TH SarabunPSK" w:hint="cs"/>
          <w:sz w:val="30"/>
          <w:szCs w:val="30"/>
          <w:cs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ab/>
        <w:t xml:space="preserve">      </w:t>
      </w:r>
    </w:p>
    <w:p w14:paraId="5414D847" w14:textId="3F99DA0C" w:rsidR="00341CB7" w:rsidRPr="000A337D" w:rsidRDefault="00341CB7" w:rsidP="003A574A">
      <w:pPr>
        <w:tabs>
          <w:tab w:val="left" w:pos="720"/>
        </w:tabs>
        <w:spacing w:after="120"/>
        <w:jc w:val="thaiDistribute"/>
        <w:rPr>
          <w:rFonts w:ascii="TH SarabunPSK" w:hAnsi="TH SarabunPSK" w:cs="TH SarabunPSK"/>
          <w:sz w:val="30"/>
          <w:szCs w:val="30"/>
          <w:cs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="00ED5C07" w:rsidRPr="000A337D">
        <w:rPr>
          <w:rFonts w:ascii="TH SarabunPSK" w:hAnsi="TH SarabunPSK" w:cs="TH SarabunPSK" w:hint="cs"/>
          <w:sz w:val="30"/>
          <w:szCs w:val="30"/>
          <w:cs/>
        </w:rPr>
        <w:t>ตามที่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ED5C07" w:rsidRPr="000A337D">
        <w:rPr>
          <w:rFonts w:ascii="TH SarabunPSK" w:hAnsi="TH SarabunPSK" w:cs="TH SarabunPSK"/>
          <w:sz w:val="30"/>
          <w:szCs w:val="30"/>
          <w:cs/>
        </w:rPr>
        <w:t>สำนักสนับสนุนสุขภาวะองค์กร สำนักงานกองทุนสนับสนุนการสร้างเสริมสุขภาพ</w:t>
      </w:r>
      <w:r w:rsidR="00ED5C07" w:rsidRPr="000A337D">
        <w:rPr>
          <w:rFonts w:ascii="TH SarabunPSK" w:hAnsi="TH SarabunPSK" w:cs="TH SarabunPSK" w:hint="cs"/>
          <w:sz w:val="30"/>
          <w:szCs w:val="30"/>
          <w:cs/>
        </w:rPr>
        <w:t xml:space="preserve"> (</w:t>
      </w:r>
      <w:r w:rsidR="00ED5C07" w:rsidRPr="000A337D">
        <w:rPr>
          <w:rFonts w:ascii="TH SarabunPSK" w:hAnsi="TH SarabunPSK" w:cs="TH SarabunPSK"/>
          <w:sz w:val="30"/>
          <w:szCs w:val="30"/>
          <w:cs/>
        </w:rPr>
        <w:t>สสส.</w:t>
      </w:r>
      <w:r w:rsidR="00ED5C07" w:rsidRPr="000A337D">
        <w:rPr>
          <w:rFonts w:ascii="TH SarabunPSK" w:hAnsi="TH SarabunPSK" w:cs="TH SarabunPSK" w:hint="cs"/>
          <w:sz w:val="30"/>
          <w:szCs w:val="30"/>
          <w:cs/>
        </w:rPr>
        <w:t>) ได้ให้การสนับสนุนสถาบันวิจัยประชากรและสังคม มหาวิทยาลัยมหิดล ในการดำเนินงาน</w:t>
      </w:r>
      <w:r w:rsidR="002A689B" w:rsidRPr="000A337D">
        <w:rPr>
          <w:rFonts w:ascii="TH SarabunPSK" w:hAnsi="TH SarabunPSK" w:cs="TH SarabunPSK"/>
          <w:sz w:val="30"/>
          <w:szCs w:val="30"/>
          <w:cs/>
        </w:rPr>
        <w:t>โครงการศึกษาวิจัยนวัตกรรมสร้างเสริมสุขภาวะองค์กรเพื่อนำไปสู่องค์กรสุขภาวะและความยั่งยืน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ED5C07" w:rsidRPr="000A337D">
        <w:rPr>
          <w:rFonts w:ascii="TH SarabunPSK" w:hAnsi="TH SarabunPSK" w:cs="TH SarabunPSK" w:hint="cs"/>
          <w:sz w:val="30"/>
          <w:szCs w:val="30"/>
          <w:cs/>
        </w:rPr>
        <w:t>นั้น</w:t>
      </w:r>
    </w:p>
    <w:p w14:paraId="03B78F6C" w14:textId="244EB021" w:rsidR="00A47769" w:rsidRPr="000A337D" w:rsidRDefault="007C6D2D" w:rsidP="000606E3">
      <w:pPr>
        <w:tabs>
          <w:tab w:val="left" w:pos="720"/>
        </w:tabs>
        <w:spacing w:after="120"/>
        <w:jc w:val="thaiDistribute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="00ED5C07" w:rsidRPr="000A337D">
        <w:rPr>
          <w:rFonts w:ascii="TH SarabunPSK" w:hAnsi="TH SarabunPSK" w:cs="TH SarabunPSK" w:hint="cs"/>
          <w:sz w:val="30"/>
          <w:szCs w:val="30"/>
          <w:cs/>
        </w:rPr>
        <w:t>ในการนี้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B86488" w:rsidRPr="000A337D">
        <w:rPr>
          <w:rFonts w:ascii="TH SarabunPSK" w:hAnsi="TH SarabunPSK" w:cs="TH SarabunPSK" w:hint="cs"/>
          <w:sz w:val="30"/>
          <w:szCs w:val="30"/>
          <w:cs/>
        </w:rPr>
        <w:t xml:space="preserve">โครงการฯ </w:t>
      </w:r>
      <w:r w:rsidR="00ED5C07" w:rsidRPr="000A337D">
        <w:rPr>
          <w:rFonts w:ascii="TH SarabunPSK" w:hAnsi="TH SarabunPSK" w:cs="TH SarabunPSK" w:hint="cs"/>
          <w:sz w:val="30"/>
          <w:szCs w:val="30"/>
          <w:cs/>
        </w:rPr>
        <w:t>ตรวจสอบพบว่ามีข้อมูลไม่ถูกต้อง</w:t>
      </w:r>
      <w:r w:rsidR="003804B8" w:rsidRPr="000A337D">
        <w:rPr>
          <w:rFonts w:ascii="TH SarabunPSK" w:hAnsi="TH SarabunPSK" w:cs="TH SarabunPSK" w:hint="cs"/>
          <w:sz w:val="30"/>
          <w:szCs w:val="30"/>
          <w:cs/>
        </w:rPr>
        <w:t xml:space="preserve">ในระบบ </w:t>
      </w:r>
      <w:r w:rsidR="003804B8" w:rsidRPr="000A337D">
        <w:rPr>
          <w:rFonts w:ascii="TH SarabunPSK" w:hAnsi="TH SarabunPSK" w:cs="TH SarabunPSK"/>
          <w:sz w:val="30"/>
          <w:szCs w:val="30"/>
        </w:rPr>
        <w:t>eProposal</w:t>
      </w:r>
      <w:r w:rsidR="003804B8" w:rsidRPr="000A337D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ED5C07" w:rsidRPr="000A337D">
        <w:rPr>
          <w:rFonts w:ascii="TH SarabunPSK" w:hAnsi="TH SarabunPSK" w:cs="TH SarabunPSK"/>
          <w:sz w:val="30"/>
          <w:szCs w:val="30"/>
          <w:cs/>
        </w:rPr>
        <w:t>หัวข้อยุทธศาสตร์และผลผลิต</w:t>
      </w:r>
      <w:r w:rsidR="00ED5C07" w:rsidRPr="000A337D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A47769" w:rsidRPr="000A337D">
        <w:rPr>
          <w:rFonts w:ascii="TH SarabunPSK" w:hAnsi="TH SarabunPSK" w:cs="TH SarabunPSK" w:hint="cs"/>
          <w:sz w:val="30"/>
          <w:szCs w:val="30"/>
          <w:cs/>
        </w:rPr>
        <w:t xml:space="preserve">ส่วนของ </w:t>
      </w:r>
      <w:r w:rsidR="00ED5C07" w:rsidRPr="000A337D">
        <w:rPr>
          <w:rFonts w:ascii="TH SarabunPSK" w:hAnsi="TH SarabunPSK" w:cs="TH SarabunPSK" w:hint="cs"/>
          <w:sz w:val="30"/>
          <w:szCs w:val="30"/>
          <w:cs/>
        </w:rPr>
        <w:t xml:space="preserve">“เป้าหมาย (หน่วย)” </w:t>
      </w:r>
      <w:r w:rsidR="00A47769" w:rsidRPr="000A337D">
        <w:rPr>
          <w:rFonts w:ascii="TH SarabunPSK" w:hAnsi="TH SarabunPSK" w:cs="TH SarabunPSK" w:hint="cs"/>
          <w:sz w:val="30"/>
          <w:szCs w:val="30"/>
          <w:cs/>
        </w:rPr>
        <w:t>ซึ่ง</w:t>
      </w:r>
      <w:r w:rsidR="003804B8" w:rsidRPr="000A337D">
        <w:rPr>
          <w:rFonts w:ascii="TH SarabunPSK" w:hAnsi="TH SarabunPSK" w:cs="TH SarabunPSK" w:hint="cs"/>
          <w:sz w:val="30"/>
          <w:szCs w:val="30"/>
          <w:cs/>
        </w:rPr>
        <w:t>เป็นตัวเ</w:t>
      </w:r>
      <w:r w:rsidR="00A47769" w:rsidRPr="000A337D">
        <w:rPr>
          <w:rFonts w:ascii="TH SarabunPSK" w:hAnsi="TH SarabunPSK" w:cs="TH SarabunPSK" w:hint="cs"/>
          <w:sz w:val="30"/>
          <w:szCs w:val="30"/>
          <w:cs/>
        </w:rPr>
        <w:t xml:space="preserve">ลขที่ไม่ถูกต้อง </w:t>
      </w:r>
      <w:r w:rsidR="001E1742" w:rsidRPr="000A337D">
        <w:rPr>
          <w:rFonts w:ascii="TH SarabunPSK" w:hAnsi="TH SarabunPSK" w:cs="TH SarabunPSK" w:hint="cs"/>
          <w:sz w:val="30"/>
          <w:szCs w:val="30"/>
          <w:cs/>
        </w:rPr>
        <w:t>ดังนั้น โครงการฯ จึง</w:t>
      </w:r>
      <w:r w:rsidR="003804B8" w:rsidRPr="000A337D">
        <w:rPr>
          <w:rFonts w:ascii="TH SarabunPSK" w:hAnsi="TH SarabunPSK" w:cs="TH SarabunPSK" w:hint="cs"/>
          <w:sz w:val="30"/>
          <w:szCs w:val="30"/>
          <w:cs/>
        </w:rPr>
        <w:t>ใคร่</w:t>
      </w:r>
      <w:r w:rsidR="00A47769" w:rsidRPr="000A337D">
        <w:rPr>
          <w:rFonts w:ascii="TH SarabunPSK" w:hAnsi="TH SarabunPSK" w:cs="TH SarabunPSK"/>
          <w:sz w:val="30"/>
          <w:szCs w:val="30"/>
          <w:cs/>
        </w:rPr>
        <w:t>ขอ</w:t>
      </w:r>
      <w:r w:rsidR="00A47769" w:rsidRPr="000A337D">
        <w:rPr>
          <w:rFonts w:ascii="TH SarabunPSK" w:hAnsi="TH SarabunPSK" w:cs="TH SarabunPSK" w:hint="cs"/>
          <w:sz w:val="30"/>
          <w:szCs w:val="30"/>
          <w:cs/>
        </w:rPr>
        <w:t>แจ้งปรับ</w:t>
      </w:r>
      <w:r w:rsidR="00A47769" w:rsidRPr="000A337D">
        <w:rPr>
          <w:rFonts w:ascii="TH SarabunPSK" w:hAnsi="TH SarabunPSK" w:cs="TH SarabunPSK"/>
          <w:sz w:val="30"/>
          <w:szCs w:val="30"/>
          <w:cs/>
        </w:rPr>
        <w:t>แก้ไขข้อมูล</w:t>
      </w:r>
      <w:r w:rsidR="003804B8" w:rsidRPr="000A337D">
        <w:rPr>
          <w:rFonts w:ascii="TH SarabunPSK" w:hAnsi="TH SarabunPSK" w:cs="TH SarabunPSK" w:hint="cs"/>
          <w:sz w:val="30"/>
          <w:szCs w:val="30"/>
          <w:cs/>
        </w:rPr>
        <w:t>ดังกล่าว</w:t>
      </w:r>
      <w:r w:rsidR="00A47769" w:rsidRPr="000A337D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804B8" w:rsidRPr="000A337D">
        <w:rPr>
          <w:rFonts w:ascii="TH SarabunPSK" w:hAnsi="TH SarabunPSK" w:cs="TH SarabunPSK" w:hint="cs"/>
          <w:sz w:val="30"/>
          <w:szCs w:val="30"/>
          <w:cs/>
        </w:rPr>
        <w:t>ประกอบด้วย</w:t>
      </w:r>
    </w:p>
    <w:p w14:paraId="72D29D30" w14:textId="6AE15BB6" w:rsidR="00A47769" w:rsidRPr="000A337D" w:rsidRDefault="00A47769" w:rsidP="000606E3">
      <w:pPr>
        <w:pStyle w:val="ListParagraph"/>
        <w:numPr>
          <w:ilvl w:val="0"/>
          <w:numId w:val="6"/>
        </w:numPr>
        <w:tabs>
          <w:tab w:val="left" w:pos="720"/>
        </w:tabs>
        <w:spacing w:after="120"/>
        <w:jc w:val="thaiDistribute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 w:hint="cs"/>
          <w:sz w:val="30"/>
          <w:szCs w:val="30"/>
          <w:cs/>
        </w:rPr>
        <w:t>ปรับแก้ไขข้อมูล</w:t>
      </w:r>
      <w:r w:rsidR="003804B8" w:rsidRPr="000A337D">
        <w:rPr>
          <w:rFonts w:ascii="TH SarabunPSK" w:hAnsi="TH SarabunPSK" w:cs="TH SarabunPSK" w:hint="cs"/>
          <w:sz w:val="30"/>
          <w:szCs w:val="30"/>
          <w:cs/>
        </w:rPr>
        <w:t xml:space="preserve">ในส่วนของเป้าหมาย (หน่วย) 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ผลผลิตได้ฐานข้อมูลองค์กรแห่งความสุข ปี </w:t>
      </w:r>
      <w:r w:rsidRPr="000A337D">
        <w:rPr>
          <w:rFonts w:ascii="TH SarabunPSK" w:hAnsi="TH SarabunPSK" w:cs="TH SarabunPSK"/>
          <w:sz w:val="30"/>
          <w:szCs w:val="30"/>
        </w:rPr>
        <w:t>2563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และ </w:t>
      </w:r>
      <w:r w:rsidRPr="000A337D">
        <w:rPr>
          <w:rFonts w:ascii="TH SarabunPSK" w:hAnsi="TH SarabunPSK" w:cs="TH SarabunPSK"/>
          <w:sz w:val="30"/>
          <w:szCs w:val="30"/>
        </w:rPr>
        <w:t>2564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จำนวน </w:t>
      </w:r>
      <w:r w:rsidRPr="000A337D">
        <w:rPr>
          <w:rFonts w:ascii="TH SarabunPSK" w:hAnsi="TH SarabunPSK" w:cs="TH SarabunPSK"/>
          <w:sz w:val="30"/>
          <w:szCs w:val="30"/>
        </w:rPr>
        <w:t>1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ชุด ของเป้าหมาย </w:t>
      </w:r>
      <w:bookmarkStart w:id="0" w:name="_GoBack"/>
      <w:bookmarkEnd w:id="0"/>
      <w:r w:rsidRPr="000A337D">
        <w:rPr>
          <w:rFonts w:ascii="TH SarabunPSK" w:hAnsi="TH SarabunPSK" w:cs="TH SarabunPSK" w:hint="cs"/>
          <w:sz w:val="30"/>
          <w:szCs w:val="30"/>
          <w:cs/>
        </w:rPr>
        <w:t>(หน่วย) จาก</w:t>
      </w:r>
      <w:r w:rsidR="003804B8" w:rsidRPr="000A337D">
        <w:rPr>
          <w:rFonts w:ascii="TH SarabunPSK" w:hAnsi="TH SarabunPSK" w:cs="TH SarabunPSK" w:hint="cs"/>
          <w:sz w:val="30"/>
          <w:szCs w:val="30"/>
          <w:cs/>
        </w:rPr>
        <w:t>ข้อความ</w:t>
      </w:r>
      <w:r w:rsidRPr="000A337D">
        <w:rPr>
          <w:rFonts w:ascii="TH SarabunPSK" w:hAnsi="TH SarabunPSK" w:cs="TH SarabunPSK" w:hint="cs"/>
          <w:sz w:val="30"/>
          <w:szCs w:val="30"/>
          <w:cs/>
        </w:rPr>
        <w:t>เดิม “</w:t>
      </w:r>
      <w:r w:rsidRPr="000A337D">
        <w:rPr>
          <w:rFonts w:ascii="TH SarabunPSK" w:hAnsi="TH SarabunPSK" w:cs="TH SarabunPSK"/>
          <w:sz w:val="30"/>
          <w:szCs w:val="30"/>
        </w:rPr>
        <w:t>2565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ชิ้น” </w:t>
      </w:r>
      <w:r w:rsidR="003804B8" w:rsidRPr="000A337D">
        <w:rPr>
          <w:rFonts w:ascii="TH SarabunPSK" w:hAnsi="TH SarabunPSK" w:cs="TH SarabunPSK" w:hint="cs"/>
          <w:sz w:val="30"/>
          <w:szCs w:val="30"/>
          <w:cs/>
        </w:rPr>
        <w:t>แก้ไข</w:t>
      </w:r>
      <w:r w:rsidR="00003E3C" w:rsidRPr="000A337D">
        <w:rPr>
          <w:rFonts w:ascii="TH SarabunPSK" w:hAnsi="TH SarabunPSK" w:cs="TH SarabunPSK" w:hint="cs"/>
          <w:sz w:val="30"/>
          <w:szCs w:val="30"/>
          <w:cs/>
        </w:rPr>
        <w:t>ใหม่</w:t>
      </w:r>
      <w:r w:rsidRPr="000A337D">
        <w:rPr>
          <w:rFonts w:ascii="TH SarabunPSK" w:hAnsi="TH SarabunPSK" w:cs="TH SarabunPSK" w:hint="cs"/>
          <w:sz w:val="30"/>
          <w:szCs w:val="30"/>
          <w:cs/>
        </w:rPr>
        <w:t>เป็น “</w:t>
      </w:r>
      <w:r w:rsidR="003804B8" w:rsidRPr="000A337D">
        <w:rPr>
          <w:rFonts w:ascii="TH SarabunPSK" w:hAnsi="TH SarabunPSK" w:cs="TH SarabunPSK"/>
          <w:sz w:val="30"/>
          <w:szCs w:val="30"/>
        </w:rPr>
        <w:t>2</w:t>
      </w:r>
      <w:r w:rsidRPr="000A337D">
        <w:rPr>
          <w:rFonts w:ascii="TH SarabunPSK" w:hAnsi="TH SarabunPSK" w:cs="TH SarabunPSK"/>
          <w:sz w:val="30"/>
          <w:szCs w:val="30"/>
        </w:rPr>
        <w:t xml:space="preserve"> </w:t>
      </w:r>
      <w:r w:rsidRPr="000A337D">
        <w:rPr>
          <w:rFonts w:ascii="TH SarabunPSK" w:hAnsi="TH SarabunPSK" w:cs="TH SarabunPSK"/>
          <w:sz w:val="30"/>
          <w:szCs w:val="30"/>
          <w:cs/>
        </w:rPr>
        <w:t>ชุด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” </w:t>
      </w:r>
      <w:r w:rsidRPr="000A337D">
        <w:rPr>
          <w:rFonts w:ascii="TH SarabunPSK" w:hAnsi="TH SarabunPSK" w:cs="TH SarabunPSK"/>
          <w:sz w:val="30"/>
          <w:szCs w:val="30"/>
        </w:rPr>
        <w:t xml:space="preserve"> </w:t>
      </w:r>
    </w:p>
    <w:p w14:paraId="06312F0C" w14:textId="4101D465" w:rsidR="003804B8" w:rsidRPr="000A337D" w:rsidRDefault="003804B8" w:rsidP="003804B8">
      <w:pPr>
        <w:pStyle w:val="ListParagraph"/>
        <w:numPr>
          <w:ilvl w:val="0"/>
          <w:numId w:val="6"/>
        </w:numPr>
        <w:tabs>
          <w:tab w:val="left" w:pos="720"/>
        </w:tabs>
        <w:spacing w:after="120"/>
        <w:jc w:val="thaiDistribute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ปรับแก้ไขข้อมูลในส่วนของเป้าหมาย (หน่วย) ผลผลิตได้ฐานข้อมูลองค์กรแห่งความสุข ปี </w:t>
      </w:r>
      <w:r w:rsidRPr="000A337D">
        <w:rPr>
          <w:rFonts w:ascii="TH SarabunPSK" w:hAnsi="TH SarabunPSK" w:cs="TH SarabunPSK"/>
          <w:sz w:val="30"/>
          <w:szCs w:val="30"/>
        </w:rPr>
        <w:t>2562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จำนวน </w:t>
      </w:r>
      <w:r w:rsidRPr="000A337D">
        <w:rPr>
          <w:rFonts w:ascii="TH SarabunPSK" w:hAnsi="TH SarabunPSK" w:cs="TH SarabunPSK"/>
          <w:sz w:val="30"/>
          <w:szCs w:val="30"/>
        </w:rPr>
        <w:t>1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ชุด ของเป้าหมาย (หน่วย) จากข้อความเดิม “</w:t>
      </w:r>
      <w:r w:rsidRPr="000A337D">
        <w:rPr>
          <w:rFonts w:ascii="TH SarabunPSK" w:hAnsi="TH SarabunPSK" w:cs="TH SarabunPSK"/>
          <w:sz w:val="30"/>
          <w:szCs w:val="30"/>
        </w:rPr>
        <w:t>2565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ชิ้น” แก้ไข</w:t>
      </w:r>
      <w:r w:rsidR="00003E3C" w:rsidRPr="000A337D">
        <w:rPr>
          <w:rFonts w:ascii="TH SarabunPSK" w:hAnsi="TH SarabunPSK" w:cs="TH SarabunPSK" w:hint="cs"/>
          <w:sz w:val="30"/>
          <w:szCs w:val="30"/>
          <w:cs/>
        </w:rPr>
        <w:t>ใหม่</w:t>
      </w:r>
      <w:r w:rsidRPr="000A337D">
        <w:rPr>
          <w:rFonts w:ascii="TH SarabunPSK" w:hAnsi="TH SarabunPSK" w:cs="TH SarabunPSK" w:hint="cs"/>
          <w:sz w:val="30"/>
          <w:szCs w:val="30"/>
          <w:cs/>
        </w:rPr>
        <w:t>เป็น “</w:t>
      </w:r>
      <w:r w:rsidRPr="000A337D">
        <w:rPr>
          <w:rFonts w:ascii="TH SarabunPSK" w:hAnsi="TH SarabunPSK" w:cs="TH SarabunPSK"/>
          <w:sz w:val="30"/>
          <w:szCs w:val="30"/>
        </w:rPr>
        <w:t xml:space="preserve">1 </w:t>
      </w:r>
      <w:r w:rsidRPr="000A337D">
        <w:rPr>
          <w:rFonts w:ascii="TH SarabunPSK" w:hAnsi="TH SarabunPSK" w:cs="TH SarabunPSK"/>
          <w:sz w:val="30"/>
          <w:szCs w:val="30"/>
          <w:cs/>
        </w:rPr>
        <w:t>ชุด</w:t>
      </w:r>
      <w:r w:rsidRPr="000A337D">
        <w:rPr>
          <w:rFonts w:ascii="TH SarabunPSK" w:hAnsi="TH SarabunPSK" w:cs="TH SarabunPSK" w:hint="cs"/>
          <w:sz w:val="30"/>
          <w:szCs w:val="30"/>
          <w:cs/>
        </w:rPr>
        <w:t>”</w:t>
      </w:r>
    </w:p>
    <w:p w14:paraId="60104B5D" w14:textId="0AC45F3B" w:rsidR="003804B8" w:rsidRPr="000A337D" w:rsidRDefault="003804B8" w:rsidP="003804B8">
      <w:pPr>
        <w:pStyle w:val="ListParagraph"/>
        <w:numPr>
          <w:ilvl w:val="0"/>
          <w:numId w:val="6"/>
        </w:numPr>
        <w:tabs>
          <w:tab w:val="left" w:pos="720"/>
        </w:tabs>
        <w:spacing w:after="120"/>
        <w:jc w:val="thaiDistribute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ปรับแก้ไขข้อมูลในส่วนของเป้าหมาย (หน่วย) ชุดเครื่องมือ </w:t>
      </w:r>
      <w:r w:rsidRPr="000A337D">
        <w:rPr>
          <w:rFonts w:ascii="TH SarabunPSK" w:hAnsi="TH SarabunPSK" w:cs="TH SarabunPSK"/>
          <w:sz w:val="30"/>
          <w:szCs w:val="30"/>
        </w:rPr>
        <w:t xml:space="preserve">HAPPINOMETER </w:t>
      </w:r>
      <w:r w:rsidRPr="000A337D">
        <w:rPr>
          <w:rFonts w:ascii="TH SarabunPSK" w:hAnsi="TH SarabunPSK" w:cs="TH SarabunPSK" w:hint="cs"/>
          <w:sz w:val="30"/>
          <w:szCs w:val="30"/>
          <w:cs/>
        </w:rPr>
        <w:t>เป้าหมาย (หน่วย) จากข้อความเดิม “</w:t>
      </w:r>
      <w:r w:rsidRPr="000A337D">
        <w:rPr>
          <w:rFonts w:ascii="TH SarabunPSK" w:hAnsi="TH SarabunPSK" w:cs="TH SarabunPSK"/>
          <w:sz w:val="30"/>
          <w:szCs w:val="30"/>
        </w:rPr>
        <w:t>2565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ชิ้น” แก้ไข</w:t>
      </w:r>
      <w:r w:rsidR="00003E3C" w:rsidRPr="000A337D">
        <w:rPr>
          <w:rFonts w:ascii="TH SarabunPSK" w:hAnsi="TH SarabunPSK" w:cs="TH SarabunPSK" w:hint="cs"/>
          <w:sz w:val="30"/>
          <w:szCs w:val="30"/>
          <w:cs/>
        </w:rPr>
        <w:t>ใหม่</w:t>
      </w:r>
      <w:r w:rsidRPr="000A337D">
        <w:rPr>
          <w:rFonts w:ascii="TH SarabunPSK" w:hAnsi="TH SarabunPSK" w:cs="TH SarabunPSK" w:hint="cs"/>
          <w:sz w:val="30"/>
          <w:szCs w:val="30"/>
          <w:cs/>
        </w:rPr>
        <w:t>เป็น “</w:t>
      </w:r>
      <w:r w:rsidRPr="000A337D">
        <w:rPr>
          <w:rFonts w:ascii="TH SarabunPSK" w:hAnsi="TH SarabunPSK" w:cs="TH SarabunPSK"/>
          <w:sz w:val="30"/>
          <w:szCs w:val="30"/>
        </w:rPr>
        <w:t xml:space="preserve">1 </w:t>
      </w:r>
      <w:r w:rsidRPr="000A337D">
        <w:rPr>
          <w:rFonts w:ascii="TH SarabunPSK" w:hAnsi="TH SarabunPSK" w:cs="TH SarabunPSK"/>
          <w:sz w:val="30"/>
          <w:szCs w:val="30"/>
          <w:cs/>
        </w:rPr>
        <w:t xml:space="preserve">เครื่องมือหลัก และ </w:t>
      </w:r>
      <w:r w:rsidRPr="000A337D">
        <w:rPr>
          <w:rFonts w:ascii="TH SarabunPSK" w:hAnsi="TH SarabunPSK" w:cs="TH SarabunPSK"/>
          <w:sz w:val="30"/>
          <w:szCs w:val="30"/>
        </w:rPr>
        <w:t xml:space="preserve">6 </w:t>
      </w:r>
      <w:r w:rsidRPr="000A337D">
        <w:rPr>
          <w:rFonts w:ascii="TH SarabunPSK" w:hAnsi="TH SarabunPSK" w:cs="TH SarabunPSK"/>
          <w:sz w:val="30"/>
          <w:szCs w:val="30"/>
          <w:cs/>
        </w:rPr>
        <w:t>เอกลักษณเฉพาะภาคส่วน</w:t>
      </w:r>
      <w:r w:rsidRPr="000A337D">
        <w:rPr>
          <w:rFonts w:ascii="TH SarabunPSK" w:hAnsi="TH SarabunPSK" w:cs="TH SarabunPSK" w:hint="cs"/>
          <w:sz w:val="30"/>
          <w:szCs w:val="30"/>
          <w:cs/>
        </w:rPr>
        <w:t>”</w:t>
      </w:r>
    </w:p>
    <w:p w14:paraId="6823D3DE" w14:textId="77777777" w:rsidR="004337C3" w:rsidRPr="000A337D" w:rsidRDefault="004337C3" w:rsidP="000606E3">
      <w:pPr>
        <w:spacing w:after="120"/>
        <w:ind w:right="-188" w:firstLine="709"/>
        <w:jc w:val="thaiDistribute"/>
        <w:rPr>
          <w:rFonts w:ascii="TH SarabunPSK" w:hAnsi="TH SarabunPSK" w:cs="TH SarabunPSK"/>
          <w:sz w:val="30"/>
          <w:szCs w:val="30"/>
        </w:rPr>
      </w:pPr>
    </w:p>
    <w:p w14:paraId="18E040BE" w14:textId="7F8FBED6" w:rsidR="00341CB7" w:rsidRPr="000A337D" w:rsidRDefault="00341CB7" w:rsidP="000606E3">
      <w:pPr>
        <w:spacing w:after="120"/>
        <w:ind w:right="-188" w:firstLine="709"/>
        <w:jc w:val="thaiDistribute"/>
        <w:rPr>
          <w:rFonts w:ascii="TH SarabunPSK" w:hAnsi="TH SarabunPSK" w:cs="TH SarabunPSK"/>
          <w:sz w:val="30"/>
          <w:szCs w:val="30"/>
          <w:cs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>จึงเรียนมาเพื่อโปรด</w:t>
      </w:r>
      <w:r w:rsidR="003804B8" w:rsidRPr="000A337D">
        <w:rPr>
          <w:rFonts w:ascii="TH SarabunPSK" w:hAnsi="TH SarabunPSK" w:cs="TH SarabunPSK" w:hint="cs"/>
          <w:sz w:val="30"/>
          <w:szCs w:val="30"/>
          <w:cs/>
        </w:rPr>
        <w:t>พิจารณาและ</w:t>
      </w:r>
      <w:r w:rsidR="007126A5" w:rsidRPr="000A337D">
        <w:rPr>
          <w:rFonts w:ascii="TH SarabunPSK" w:hAnsi="TH SarabunPSK" w:cs="TH SarabunPSK" w:hint="cs"/>
          <w:sz w:val="30"/>
          <w:szCs w:val="30"/>
          <w:cs/>
        </w:rPr>
        <w:t>อนุมัติ</w:t>
      </w:r>
      <w:r w:rsidR="003804B8" w:rsidRPr="000A337D">
        <w:rPr>
          <w:rFonts w:ascii="TH SarabunPSK" w:hAnsi="TH SarabunPSK" w:cs="TH SarabunPSK" w:hint="cs"/>
          <w:sz w:val="30"/>
          <w:szCs w:val="30"/>
          <w:cs/>
        </w:rPr>
        <w:t>ปรับแก้ไขข้อมูล</w:t>
      </w:r>
      <w:r w:rsidR="00005E2F" w:rsidRPr="000A337D">
        <w:rPr>
          <w:rFonts w:ascii="TH SarabunPSK" w:hAnsi="TH SarabunPSK" w:cs="TH SarabunPSK" w:hint="cs"/>
          <w:sz w:val="30"/>
          <w:szCs w:val="30"/>
          <w:cs/>
        </w:rPr>
        <w:t>ดังกล่าว</w:t>
      </w:r>
      <w:r w:rsidRPr="000A337D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11C8C0F" w14:textId="1621D794" w:rsidR="00341CB7" w:rsidRPr="000A337D" w:rsidRDefault="00341CB7" w:rsidP="00E824FF">
      <w:pPr>
        <w:spacing w:after="120"/>
        <w:ind w:firstLine="907"/>
        <w:jc w:val="thaiDistribute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</w:p>
    <w:p w14:paraId="09FDA559" w14:textId="18F3B200" w:rsidR="00341CB7" w:rsidRPr="000A337D" w:rsidRDefault="00341CB7" w:rsidP="006F6180">
      <w:pPr>
        <w:spacing w:line="216" w:lineRule="auto"/>
        <w:ind w:firstLine="907"/>
        <w:jc w:val="thaiDistribute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  <w:cs/>
        </w:rPr>
        <w:tab/>
        <w:t xml:space="preserve">     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0A337D">
        <w:rPr>
          <w:rFonts w:ascii="TH SarabunPSK" w:hAnsi="TH SarabunPSK" w:cs="TH SarabunPSK"/>
          <w:sz w:val="30"/>
          <w:szCs w:val="30"/>
        </w:rPr>
        <w:t xml:space="preserve"> 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0A337D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337D">
        <w:rPr>
          <w:rFonts w:ascii="TH SarabunPSK" w:hAnsi="TH SarabunPSK" w:cs="TH SarabunPSK" w:hint="cs"/>
          <w:sz w:val="30"/>
          <w:szCs w:val="30"/>
          <w:cs/>
        </w:rPr>
        <w:t>ขอแสดงความนับถือ</w:t>
      </w:r>
      <w:r w:rsidRPr="000A337D">
        <w:rPr>
          <w:rFonts w:ascii="TH SarabunPSK" w:hAnsi="TH SarabunPSK" w:cs="TH SarabunPSK"/>
          <w:noProof/>
          <w:sz w:val="30"/>
          <w:szCs w:val="30"/>
          <w:cs/>
        </w:rPr>
        <w:tab/>
      </w:r>
      <w:r w:rsidRPr="000A337D">
        <w:rPr>
          <w:rFonts w:ascii="TH SarabunPSK" w:hAnsi="TH SarabunPSK" w:cs="TH SarabunPSK"/>
          <w:sz w:val="30"/>
          <w:szCs w:val="30"/>
        </w:rPr>
        <w:t xml:space="preserve"> </w:t>
      </w:r>
    </w:p>
    <w:p w14:paraId="62BD0C30" w14:textId="216FAA9E" w:rsidR="00341CB7" w:rsidRPr="000A337D" w:rsidRDefault="00341CB7" w:rsidP="003A574A">
      <w:pPr>
        <w:tabs>
          <w:tab w:val="center" w:pos="6300"/>
        </w:tabs>
        <w:spacing w:line="216" w:lineRule="auto"/>
        <w:jc w:val="right"/>
        <w:rPr>
          <w:rFonts w:ascii="TH SarabunPSK" w:hAnsi="TH SarabunPSK" w:cs="TH SarabunPSK"/>
          <w:sz w:val="30"/>
          <w:szCs w:val="30"/>
          <w:cs/>
        </w:rPr>
      </w:pPr>
    </w:p>
    <w:p w14:paraId="09898ADF" w14:textId="1A94BBD1" w:rsidR="00341CB7" w:rsidRPr="000A337D" w:rsidRDefault="00341CB7" w:rsidP="003A574A">
      <w:pPr>
        <w:tabs>
          <w:tab w:val="center" w:pos="6300"/>
          <w:tab w:val="left" w:pos="8724"/>
        </w:tabs>
        <w:spacing w:line="216" w:lineRule="auto"/>
        <w:rPr>
          <w:rFonts w:ascii="TH SarabunPSK" w:hAnsi="TH SarabunPSK" w:cs="TH SarabunPSK"/>
          <w:sz w:val="30"/>
          <w:szCs w:val="30"/>
        </w:rPr>
      </w:pPr>
    </w:p>
    <w:p w14:paraId="7CA14308" w14:textId="5002DD61" w:rsidR="00341CB7" w:rsidRPr="000A337D" w:rsidRDefault="00341CB7" w:rsidP="00341CB7">
      <w:pPr>
        <w:tabs>
          <w:tab w:val="center" w:pos="6660"/>
        </w:tabs>
        <w:spacing w:line="216" w:lineRule="auto"/>
        <w:ind w:firstLine="720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                                                            </w:t>
      </w:r>
      <w:r w:rsidR="00DA618B" w:rsidRPr="000A337D">
        <w:rPr>
          <w:rFonts w:ascii="TH SarabunPSK" w:hAnsi="TH SarabunPSK" w:cs="TH SarabunPSK" w:hint="cs"/>
          <w:sz w:val="30"/>
          <w:szCs w:val="30"/>
          <w:cs/>
        </w:rPr>
        <w:t xml:space="preserve">         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0A337D">
        <w:rPr>
          <w:rFonts w:ascii="TH SarabunPSK" w:hAnsi="TH SarabunPSK" w:cs="TH SarabunPSK"/>
          <w:sz w:val="30"/>
          <w:szCs w:val="30"/>
          <w:cs/>
        </w:rPr>
        <w:t>(</w:t>
      </w:r>
      <w:r w:rsidR="00DA618B" w:rsidRPr="000A337D">
        <w:rPr>
          <w:rFonts w:ascii="TH SarabunPSK" w:hAnsi="TH SarabunPSK" w:cs="TH SarabunPSK" w:hint="cs"/>
          <w:sz w:val="30"/>
          <w:szCs w:val="30"/>
          <w:cs/>
        </w:rPr>
        <w:t>นายบุรเทพ โชคธนานุกูล</w:t>
      </w:r>
      <w:r w:rsidRPr="000A337D">
        <w:rPr>
          <w:rFonts w:ascii="TH SarabunPSK" w:hAnsi="TH SarabunPSK" w:cs="TH SarabunPSK"/>
          <w:sz w:val="30"/>
          <w:szCs w:val="30"/>
          <w:cs/>
        </w:rPr>
        <w:t>)</w:t>
      </w:r>
    </w:p>
    <w:p w14:paraId="7D9D2D80" w14:textId="60C8831B" w:rsidR="00CB1DD3" w:rsidRPr="000A337D" w:rsidRDefault="00341CB7" w:rsidP="006F6180">
      <w:pPr>
        <w:tabs>
          <w:tab w:val="center" w:pos="6660"/>
        </w:tabs>
        <w:spacing w:line="216" w:lineRule="auto"/>
        <w:rPr>
          <w:rFonts w:ascii="TH SarabunPSK" w:hAnsi="TH SarabunPSK" w:cs="TH SarabunPSK"/>
          <w:sz w:val="30"/>
          <w:szCs w:val="30"/>
        </w:rPr>
      </w:pPr>
      <w:r w:rsidRPr="000A337D">
        <w:rPr>
          <w:rFonts w:ascii="TH SarabunPSK" w:hAnsi="TH SarabunPSK" w:cs="TH SarabunPSK"/>
          <w:sz w:val="30"/>
          <w:szCs w:val="30"/>
          <w:cs/>
        </w:rPr>
        <w:t xml:space="preserve">                                                                       </w:t>
      </w:r>
      <w:r w:rsidRPr="000A337D">
        <w:rPr>
          <w:rFonts w:ascii="TH SarabunPSK" w:hAnsi="TH SarabunPSK" w:cs="TH SarabunPSK" w:hint="cs"/>
          <w:sz w:val="30"/>
          <w:szCs w:val="30"/>
          <w:cs/>
        </w:rPr>
        <w:t xml:space="preserve">                 หัวหน้าโครงการฯ</w:t>
      </w:r>
    </w:p>
    <w:sectPr w:rsidR="00CB1DD3" w:rsidRPr="000A337D" w:rsidSect="0025428B">
      <w:headerReference w:type="default" r:id="rId8"/>
      <w:pgSz w:w="11906" w:h="16838" w:code="9"/>
      <w:pgMar w:top="245" w:right="1195" w:bottom="274" w:left="1134" w:header="720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09E13" w14:textId="77777777" w:rsidR="00397322" w:rsidRDefault="00397322">
      <w:r>
        <w:separator/>
      </w:r>
    </w:p>
  </w:endnote>
  <w:endnote w:type="continuationSeparator" w:id="0">
    <w:p w14:paraId="4B49F522" w14:textId="77777777" w:rsidR="00397322" w:rsidRDefault="00397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90BD5E" w14:textId="77777777" w:rsidR="00397322" w:rsidRDefault="00397322">
      <w:r>
        <w:separator/>
      </w:r>
    </w:p>
  </w:footnote>
  <w:footnote w:type="continuationSeparator" w:id="0">
    <w:p w14:paraId="4FBA4991" w14:textId="77777777" w:rsidR="00397322" w:rsidRDefault="003973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5FE5E" w14:textId="4C41FCFD" w:rsidR="00111DB3" w:rsidRPr="008D1FB6" w:rsidRDefault="00111DB3" w:rsidP="00111DB3">
    <w:pPr>
      <w:tabs>
        <w:tab w:val="left" w:pos="4253"/>
        <w:tab w:val="left" w:pos="5580"/>
      </w:tabs>
      <w:spacing w:line="216" w:lineRule="auto"/>
      <w:ind w:right="26"/>
      <w:jc w:val="right"/>
      <w:rPr>
        <w:rFonts w:ascii="Browallia New" w:hAnsi="Browallia New" w:cs="Browallia New"/>
        <w:sz w:val="28"/>
      </w:rPr>
    </w:pPr>
    <w:r w:rsidRPr="008D1FB6">
      <w:rPr>
        <w:rFonts w:ascii="Browallia New" w:hAnsi="Browallia New" w:cs="Browallia New"/>
        <w:sz w:val="28"/>
      </w:rPr>
      <w:t xml:space="preserve">                                            </w:t>
    </w:r>
    <w:r w:rsidRPr="008D1FB6">
      <w:rPr>
        <w:rFonts w:ascii="Browallia New" w:hAnsi="Browallia New" w:cs="Browallia New"/>
        <w:sz w:val="28"/>
      </w:rPr>
      <w:tab/>
    </w:r>
  </w:p>
  <w:p w14:paraId="391C4580" w14:textId="1A935765" w:rsidR="005254C3" w:rsidRPr="008D1FB6" w:rsidRDefault="00E42718" w:rsidP="00B84A51">
    <w:pPr>
      <w:pStyle w:val="BodyText"/>
      <w:jc w:val="center"/>
      <w:rPr>
        <w:rFonts w:ascii="Browallia New" w:hAnsi="Browallia New" w:cs="Browallia New"/>
        <w:sz w:val="28"/>
      </w:rPr>
    </w:pPr>
    <w:r w:rsidRPr="000B73A3">
      <w:rPr>
        <w:rFonts w:ascii="TH SarabunPSK" w:hAnsi="TH SarabunPSK" w:cs="TH SarabunPSK"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74E1456A" wp14:editId="53D9DE41">
          <wp:simplePos x="0" y="0"/>
          <wp:positionH relativeFrom="margin">
            <wp:align>center</wp:align>
          </wp:positionH>
          <wp:positionV relativeFrom="paragraph">
            <wp:posOffset>6350</wp:posOffset>
          </wp:positionV>
          <wp:extent cx="1055915" cy="1047281"/>
          <wp:effectExtent l="0" t="0" r="0" b="635"/>
          <wp:wrapTopAndBottom/>
          <wp:docPr id="1" name="Picture 3" descr="http://www.enn.co.th/uploads/contents/2012021610573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enn.co.th/uploads/contents/20120216105739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lum bright="-20000" contras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5915" cy="10472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54C3" w:rsidRPr="008D1FB6">
      <w:rPr>
        <w:rFonts w:ascii="Browallia New" w:hAnsi="Browallia New" w:cs="Browallia New"/>
        <w:sz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92462"/>
    <w:multiLevelType w:val="hybridMultilevel"/>
    <w:tmpl w:val="1AAA7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C4B64"/>
    <w:multiLevelType w:val="hybridMultilevel"/>
    <w:tmpl w:val="DB143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70149"/>
    <w:multiLevelType w:val="hybridMultilevel"/>
    <w:tmpl w:val="E5B4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A567E"/>
    <w:multiLevelType w:val="hybridMultilevel"/>
    <w:tmpl w:val="1AAA7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96B0B"/>
    <w:multiLevelType w:val="hybridMultilevel"/>
    <w:tmpl w:val="94609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17FDE"/>
    <w:multiLevelType w:val="hybridMultilevel"/>
    <w:tmpl w:val="58508E1E"/>
    <w:lvl w:ilvl="0" w:tplc="31E6B6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I0NDU1MLQ0NzBR0lEKTi0uzszPAykwrAUAX4E7FCwAAAA="/>
  </w:docVars>
  <w:rsids>
    <w:rsidRoot w:val="00F86A33"/>
    <w:rsid w:val="00003483"/>
    <w:rsid w:val="00003E3C"/>
    <w:rsid w:val="00005E2F"/>
    <w:rsid w:val="00014D4D"/>
    <w:rsid w:val="000230C7"/>
    <w:rsid w:val="000232E9"/>
    <w:rsid w:val="00023E8F"/>
    <w:rsid w:val="00026193"/>
    <w:rsid w:val="000361F9"/>
    <w:rsid w:val="00043E60"/>
    <w:rsid w:val="00045F34"/>
    <w:rsid w:val="00050261"/>
    <w:rsid w:val="00060009"/>
    <w:rsid w:val="000606E3"/>
    <w:rsid w:val="0006114D"/>
    <w:rsid w:val="000741A9"/>
    <w:rsid w:val="00085B91"/>
    <w:rsid w:val="000953BD"/>
    <w:rsid w:val="00096D51"/>
    <w:rsid w:val="000A1994"/>
    <w:rsid w:val="000A337D"/>
    <w:rsid w:val="000A3DB9"/>
    <w:rsid w:val="000A72C3"/>
    <w:rsid w:val="000B67ED"/>
    <w:rsid w:val="000C322A"/>
    <w:rsid w:val="000C34E6"/>
    <w:rsid w:val="000C3E28"/>
    <w:rsid w:val="000C45DE"/>
    <w:rsid w:val="000C58B7"/>
    <w:rsid w:val="000D0956"/>
    <w:rsid w:val="000D25C0"/>
    <w:rsid w:val="000D2BF4"/>
    <w:rsid w:val="000D5281"/>
    <w:rsid w:val="000E0FC4"/>
    <w:rsid w:val="000F1031"/>
    <w:rsid w:val="000F39AC"/>
    <w:rsid w:val="000F5E43"/>
    <w:rsid w:val="00101AA7"/>
    <w:rsid w:val="00102615"/>
    <w:rsid w:val="00105FEF"/>
    <w:rsid w:val="00107642"/>
    <w:rsid w:val="001109A3"/>
    <w:rsid w:val="00111DB3"/>
    <w:rsid w:val="00112766"/>
    <w:rsid w:val="00124ECA"/>
    <w:rsid w:val="001254CD"/>
    <w:rsid w:val="001276E9"/>
    <w:rsid w:val="00130FBD"/>
    <w:rsid w:val="00146E5C"/>
    <w:rsid w:val="001507EE"/>
    <w:rsid w:val="0015096D"/>
    <w:rsid w:val="001511B9"/>
    <w:rsid w:val="00155464"/>
    <w:rsid w:val="0016218A"/>
    <w:rsid w:val="001710A9"/>
    <w:rsid w:val="00171641"/>
    <w:rsid w:val="00184286"/>
    <w:rsid w:val="001856A7"/>
    <w:rsid w:val="00191B7F"/>
    <w:rsid w:val="0019238E"/>
    <w:rsid w:val="00192BCC"/>
    <w:rsid w:val="001A41A5"/>
    <w:rsid w:val="001C2B60"/>
    <w:rsid w:val="001C5D4B"/>
    <w:rsid w:val="001D04BC"/>
    <w:rsid w:val="001D12C2"/>
    <w:rsid w:val="001D3968"/>
    <w:rsid w:val="001E1742"/>
    <w:rsid w:val="001E2B10"/>
    <w:rsid w:val="001E396F"/>
    <w:rsid w:val="001F049B"/>
    <w:rsid w:val="001F3C0C"/>
    <w:rsid w:val="001F5C13"/>
    <w:rsid w:val="00206867"/>
    <w:rsid w:val="00206FBA"/>
    <w:rsid w:val="00207D5F"/>
    <w:rsid w:val="0021128E"/>
    <w:rsid w:val="002136BC"/>
    <w:rsid w:val="00221AAC"/>
    <w:rsid w:val="00224954"/>
    <w:rsid w:val="00230770"/>
    <w:rsid w:val="002540BD"/>
    <w:rsid w:val="0025428B"/>
    <w:rsid w:val="00257019"/>
    <w:rsid w:val="002753EC"/>
    <w:rsid w:val="0028140C"/>
    <w:rsid w:val="00282E6B"/>
    <w:rsid w:val="0028431A"/>
    <w:rsid w:val="002871A5"/>
    <w:rsid w:val="002A1A67"/>
    <w:rsid w:val="002A689B"/>
    <w:rsid w:val="002B2EEA"/>
    <w:rsid w:val="002B4045"/>
    <w:rsid w:val="002B4F17"/>
    <w:rsid w:val="002B544F"/>
    <w:rsid w:val="002B684C"/>
    <w:rsid w:val="002C1628"/>
    <w:rsid w:val="002C27E1"/>
    <w:rsid w:val="002C48F1"/>
    <w:rsid w:val="002D1479"/>
    <w:rsid w:val="002E3380"/>
    <w:rsid w:val="002E4E23"/>
    <w:rsid w:val="002E703A"/>
    <w:rsid w:val="002F2B65"/>
    <w:rsid w:val="002F55E4"/>
    <w:rsid w:val="00301270"/>
    <w:rsid w:val="00301765"/>
    <w:rsid w:val="00306BD8"/>
    <w:rsid w:val="00311328"/>
    <w:rsid w:val="00315E2E"/>
    <w:rsid w:val="00321575"/>
    <w:rsid w:val="00325E09"/>
    <w:rsid w:val="00332C62"/>
    <w:rsid w:val="00341CB7"/>
    <w:rsid w:val="003467A7"/>
    <w:rsid w:val="0035254A"/>
    <w:rsid w:val="00352995"/>
    <w:rsid w:val="00352F90"/>
    <w:rsid w:val="003539D4"/>
    <w:rsid w:val="00357F85"/>
    <w:rsid w:val="00377623"/>
    <w:rsid w:val="003804B8"/>
    <w:rsid w:val="00381237"/>
    <w:rsid w:val="0038274A"/>
    <w:rsid w:val="00397322"/>
    <w:rsid w:val="003A574A"/>
    <w:rsid w:val="003A7D96"/>
    <w:rsid w:val="003B2C52"/>
    <w:rsid w:val="003B6A97"/>
    <w:rsid w:val="003B7A6A"/>
    <w:rsid w:val="003C33FE"/>
    <w:rsid w:val="003C493A"/>
    <w:rsid w:val="003C5B2E"/>
    <w:rsid w:val="003D4C7B"/>
    <w:rsid w:val="003D6C86"/>
    <w:rsid w:val="003E4253"/>
    <w:rsid w:val="003E58BA"/>
    <w:rsid w:val="003F0A98"/>
    <w:rsid w:val="003F443C"/>
    <w:rsid w:val="003F6CC4"/>
    <w:rsid w:val="00416B8E"/>
    <w:rsid w:val="00421E12"/>
    <w:rsid w:val="004228E8"/>
    <w:rsid w:val="00423357"/>
    <w:rsid w:val="004239B1"/>
    <w:rsid w:val="0043254C"/>
    <w:rsid w:val="004337C3"/>
    <w:rsid w:val="00442220"/>
    <w:rsid w:val="004472D7"/>
    <w:rsid w:val="00447D54"/>
    <w:rsid w:val="004510A5"/>
    <w:rsid w:val="00451A36"/>
    <w:rsid w:val="00452E3D"/>
    <w:rsid w:val="004546C5"/>
    <w:rsid w:val="00455B81"/>
    <w:rsid w:val="00460A2D"/>
    <w:rsid w:val="00463256"/>
    <w:rsid w:val="00463810"/>
    <w:rsid w:val="00480DBC"/>
    <w:rsid w:val="004865B8"/>
    <w:rsid w:val="00494FAD"/>
    <w:rsid w:val="00495C30"/>
    <w:rsid w:val="0049608D"/>
    <w:rsid w:val="004B4693"/>
    <w:rsid w:val="004C13BF"/>
    <w:rsid w:val="004D0A28"/>
    <w:rsid w:val="004D58B9"/>
    <w:rsid w:val="004E08A2"/>
    <w:rsid w:val="004F2C13"/>
    <w:rsid w:val="004F479D"/>
    <w:rsid w:val="004F6567"/>
    <w:rsid w:val="004F65BE"/>
    <w:rsid w:val="00505811"/>
    <w:rsid w:val="00510313"/>
    <w:rsid w:val="005165C7"/>
    <w:rsid w:val="005214C5"/>
    <w:rsid w:val="00525432"/>
    <w:rsid w:val="005254C3"/>
    <w:rsid w:val="00525EBA"/>
    <w:rsid w:val="005261D6"/>
    <w:rsid w:val="00530158"/>
    <w:rsid w:val="00543DF4"/>
    <w:rsid w:val="00564C92"/>
    <w:rsid w:val="0057295E"/>
    <w:rsid w:val="00581054"/>
    <w:rsid w:val="005821EE"/>
    <w:rsid w:val="005971DC"/>
    <w:rsid w:val="005A17BB"/>
    <w:rsid w:val="005A37C9"/>
    <w:rsid w:val="005C0C4B"/>
    <w:rsid w:val="005C1C70"/>
    <w:rsid w:val="005E3C80"/>
    <w:rsid w:val="005F215A"/>
    <w:rsid w:val="005F55B1"/>
    <w:rsid w:val="0060516B"/>
    <w:rsid w:val="00610D79"/>
    <w:rsid w:val="006144C7"/>
    <w:rsid w:val="00622001"/>
    <w:rsid w:val="00632B9B"/>
    <w:rsid w:val="00636CAD"/>
    <w:rsid w:val="00642180"/>
    <w:rsid w:val="006479C1"/>
    <w:rsid w:val="006624ED"/>
    <w:rsid w:val="00664904"/>
    <w:rsid w:val="0067238F"/>
    <w:rsid w:val="0068589F"/>
    <w:rsid w:val="0069469F"/>
    <w:rsid w:val="006A2A1C"/>
    <w:rsid w:val="006A5836"/>
    <w:rsid w:val="006B2030"/>
    <w:rsid w:val="006B38B6"/>
    <w:rsid w:val="006B777D"/>
    <w:rsid w:val="006C2DE9"/>
    <w:rsid w:val="006C42F7"/>
    <w:rsid w:val="006C635E"/>
    <w:rsid w:val="006C7A74"/>
    <w:rsid w:val="006E7186"/>
    <w:rsid w:val="006F6180"/>
    <w:rsid w:val="00705C5C"/>
    <w:rsid w:val="00710F8B"/>
    <w:rsid w:val="007126A5"/>
    <w:rsid w:val="007167E0"/>
    <w:rsid w:val="00717494"/>
    <w:rsid w:val="007230DF"/>
    <w:rsid w:val="00723486"/>
    <w:rsid w:val="00723797"/>
    <w:rsid w:val="007359A3"/>
    <w:rsid w:val="00744245"/>
    <w:rsid w:val="00747289"/>
    <w:rsid w:val="007532CA"/>
    <w:rsid w:val="00755D6B"/>
    <w:rsid w:val="00756179"/>
    <w:rsid w:val="0076349D"/>
    <w:rsid w:val="007646FE"/>
    <w:rsid w:val="007649CA"/>
    <w:rsid w:val="00771CB8"/>
    <w:rsid w:val="00775143"/>
    <w:rsid w:val="00776A6A"/>
    <w:rsid w:val="00782AC9"/>
    <w:rsid w:val="0079672D"/>
    <w:rsid w:val="007A15EA"/>
    <w:rsid w:val="007B404E"/>
    <w:rsid w:val="007C11CA"/>
    <w:rsid w:val="007C6D2D"/>
    <w:rsid w:val="007D1B59"/>
    <w:rsid w:val="007D7344"/>
    <w:rsid w:val="007D7545"/>
    <w:rsid w:val="007E397C"/>
    <w:rsid w:val="007E3C86"/>
    <w:rsid w:val="007E71D5"/>
    <w:rsid w:val="007F12B4"/>
    <w:rsid w:val="007F6AA7"/>
    <w:rsid w:val="008037A4"/>
    <w:rsid w:val="00803DFC"/>
    <w:rsid w:val="00810187"/>
    <w:rsid w:val="0081250C"/>
    <w:rsid w:val="008234D0"/>
    <w:rsid w:val="00823D4B"/>
    <w:rsid w:val="008312F8"/>
    <w:rsid w:val="00844CB8"/>
    <w:rsid w:val="00852486"/>
    <w:rsid w:val="00855C24"/>
    <w:rsid w:val="00866AF2"/>
    <w:rsid w:val="00872FD2"/>
    <w:rsid w:val="00876BF3"/>
    <w:rsid w:val="0087765A"/>
    <w:rsid w:val="008824C2"/>
    <w:rsid w:val="0089382A"/>
    <w:rsid w:val="008B7475"/>
    <w:rsid w:val="008D3A82"/>
    <w:rsid w:val="008D75A4"/>
    <w:rsid w:val="008F07EC"/>
    <w:rsid w:val="008F0C34"/>
    <w:rsid w:val="00907099"/>
    <w:rsid w:val="0091080E"/>
    <w:rsid w:val="00914A5B"/>
    <w:rsid w:val="00915B39"/>
    <w:rsid w:val="00916D66"/>
    <w:rsid w:val="00916F9A"/>
    <w:rsid w:val="00923259"/>
    <w:rsid w:val="009356A9"/>
    <w:rsid w:val="009364B3"/>
    <w:rsid w:val="009438CE"/>
    <w:rsid w:val="00965BF7"/>
    <w:rsid w:val="00975FC8"/>
    <w:rsid w:val="00977677"/>
    <w:rsid w:val="00982E49"/>
    <w:rsid w:val="009848B6"/>
    <w:rsid w:val="009865D3"/>
    <w:rsid w:val="009907F1"/>
    <w:rsid w:val="009B37C1"/>
    <w:rsid w:val="009B5614"/>
    <w:rsid w:val="009C3155"/>
    <w:rsid w:val="009C4883"/>
    <w:rsid w:val="009C526A"/>
    <w:rsid w:val="009C6461"/>
    <w:rsid w:val="009C6483"/>
    <w:rsid w:val="009D6DC9"/>
    <w:rsid w:val="009E01D4"/>
    <w:rsid w:val="009E0E77"/>
    <w:rsid w:val="009E1536"/>
    <w:rsid w:val="009E16EC"/>
    <w:rsid w:val="00A11381"/>
    <w:rsid w:val="00A13A8A"/>
    <w:rsid w:val="00A14FA2"/>
    <w:rsid w:val="00A17399"/>
    <w:rsid w:val="00A17476"/>
    <w:rsid w:val="00A174C3"/>
    <w:rsid w:val="00A221D8"/>
    <w:rsid w:val="00A313BB"/>
    <w:rsid w:val="00A3242E"/>
    <w:rsid w:val="00A35DDC"/>
    <w:rsid w:val="00A44FD7"/>
    <w:rsid w:val="00A47769"/>
    <w:rsid w:val="00A613A6"/>
    <w:rsid w:val="00A66869"/>
    <w:rsid w:val="00A7731A"/>
    <w:rsid w:val="00A77C68"/>
    <w:rsid w:val="00A91F3D"/>
    <w:rsid w:val="00A9347F"/>
    <w:rsid w:val="00AA2894"/>
    <w:rsid w:val="00AA2D2A"/>
    <w:rsid w:val="00AA423C"/>
    <w:rsid w:val="00AB0DCA"/>
    <w:rsid w:val="00AB34B7"/>
    <w:rsid w:val="00AB5707"/>
    <w:rsid w:val="00AC0806"/>
    <w:rsid w:val="00AC3517"/>
    <w:rsid w:val="00AC37E2"/>
    <w:rsid w:val="00AC530B"/>
    <w:rsid w:val="00AD092C"/>
    <w:rsid w:val="00AD4FFF"/>
    <w:rsid w:val="00AD7C6E"/>
    <w:rsid w:val="00AF4204"/>
    <w:rsid w:val="00B0639B"/>
    <w:rsid w:val="00B067E1"/>
    <w:rsid w:val="00B0708B"/>
    <w:rsid w:val="00B320A7"/>
    <w:rsid w:val="00B34240"/>
    <w:rsid w:val="00B37B19"/>
    <w:rsid w:val="00B40BE3"/>
    <w:rsid w:val="00B51228"/>
    <w:rsid w:val="00B52A15"/>
    <w:rsid w:val="00B64DA6"/>
    <w:rsid w:val="00B75514"/>
    <w:rsid w:val="00B80899"/>
    <w:rsid w:val="00B810F2"/>
    <w:rsid w:val="00B81A87"/>
    <w:rsid w:val="00B82FE6"/>
    <w:rsid w:val="00B836CF"/>
    <w:rsid w:val="00B844E9"/>
    <w:rsid w:val="00B84A51"/>
    <w:rsid w:val="00B86488"/>
    <w:rsid w:val="00B9198D"/>
    <w:rsid w:val="00BB28F2"/>
    <w:rsid w:val="00BB6384"/>
    <w:rsid w:val="00BC2BAE"/>
    <w:rsid w:val="00BC7561"/>
    <w:rsid w:val="00BC7BE6"/>
    <w:rsid w:val="00BD75E8"/>
    <w:rsid w:val="00BD773D"/>
    <w:rsid w:val="00BE0FFF"/>
    <w:rsid w:val="00BE54AB"/>
    <w:rsid w:val="00BF3AE8"/>
    <w:rsid w:val="00C03BB8"/>
    <w:rsid w:val="00C10AFD"/>
    <w:rsid w:val="00C1282E"/>
    <w:rsid w:val="00C1328D"/>
    <w:rsid w:val="00C1659A"/>
    <w:rsid w:val="00C20325"/>
    <w:rsid w:val="00C20DB1"/>
    <w:rsid w:val="00C23544"/>
    <w:rsid w:val="00C31A3F"/>
    <w:rsid w:val="00C35B1D"/>
    <w:rsid w:val="00C41771"/>
    <w:rsid w:val="00C43EF4"/>
    <w:rsid w:val="00C445CD"/>
    <w:rsid w:val="00C44B97"/>
    <w:rsid w:val="00C52A5C"/>
    <w:rsid w:val="00C5559F"/>
    <w:rsid w:val="00C62A97"/>
    <w:rsid w:val="00C75392"/>
    <w:rsid w:val="00C75715"/>
    <w:rsid w:val="00C76479"/>
    <w:rsid w:val="00C80A3B"/>
    <w:rsid w:val="00C823B6"/>
    <w:rsid w:val="00C82B5D"/>
    <w:rsid w:val="00C836B0"/>
    <w:rsid w:val="00C86DA8"/>
    <w:rsid w:val="00C87771"/>
    <w:rsid w:val="00C94DF3"/>
    <w:rsid w:val="00CA201F"/>
    <w:rsid w:val="00CB118E"/>
    <w:rsid w:val="00CB1DD3"/>
    <w:rsid w:val="00CC2454"/>
    <w:rsid w:val="00CC527E"/>
    <w:rsid w:val="00CD0F2E"/>
    <w:rsid w:val="00CD3641"/>
    <w:rsid w:val="00CD62EC"/>
    <w:rsid w:val="00CD6BA8"/>
    <w:rsid w:val="00CD79F8"/>
    <w:rsid w:val="00CE501D"/>
    <w:rsid w:val="00CF35A2"/>
    <w:rsid w:val="00D10F60"/>
    <w:rsid w:val="00D13390"/>
    <w:rsid w:val="00D14760"/>
    <w:rsid w:val="00D15C37"/>
    <w:rsid w:val="00D210B7"/>
    <w:rsid w:val="00D23C9C"/>
    <w:rsid w:val="00D3027D"/>
    <w:rsid w:val="00D50DB9"/>
    <w:rsid w:val="00D522E8"/>
    <w:rsid w:val="00D56D9D"/>
    <w:rsid w:val="00D66986"/>
    <w:rsid w:val="00D67E57"/>
    <w:rsid w:val="00D70B9F"/>
    <w:rsid w:val="00D803C6"/>
    <w:rsid w:val="00D823C0"/>
    <w:rsid w:val="00D85512"/>
    <w:rsid w:val="00D95C44"/>
    <w:rsid w:val="00D9774E"/>
    <w:rsid w:val="00DA3609"/>
    <w:rsid w:val="00DA618B"/>
    <w:rsid w:val="00DA734F"/>
    <w:rsid w:val="00DA7970"/>
    <w:rsid w:val="00DC1E9F"/>
    <w:rsid w:val="00DC291D"/>
    <w:rsid w:val="00DC4E7C"/>
    <w:rsid w:val="00DC5400"/>
    <w:rsid w:val="00DC5747"/>
    <w:rsid w:val="00DE229C"/>
    <w:rsid w:val="00DF482C"/>
    <w:rsid w:val="00E048FC"/>
    <w:rsid w:val="00E0635B"/>
    <w:rsid w:val="00E16BBF"/>
    <w:rsid w:val="00E24555"/>
    <w:rsid w:val="00E255E6"/>
    <w:rsid w:val="00E25715"/>
    <w:rsid w:val="00E27C13"/>
    <w:rsid w:val="00E31424"/>
    <w:rsid w:val="00E33465"/>
    <w:rsid w:val="00E35A59"/>
    <w:rsid w:val="00E42718"/>
    <w:rsid w:val="00E44D39"/>
    <w:rsid w:val="00E457FF"/>
    <w:rsid w:val="00E50E97"/>
    <w:rsid w:val="00E52839"/>
    <w:rsid w:val="00E55004"/>
    <w:rsid w:val="00E66E51"/>
    <w:rsid w:val="00E72213"/>
    <w:rsid w:val="00E76770"/>
    <w:rsid w:val="00E824FF"/>
    <w:rsid w:val="00E9027C"/>
    <w:rsid w:val="00E905AB"/>
    <w:rsid w:val="00E957DE"/>
    <w:rsid w:val="00EA49AB"/>
    <w:rsid w:val="00EA5100"/>
    <w:rsid w:val="00EA7B16"/>
    <w:rsid w:val="00EB0248"/>
    <w:rsid w:val="00EB419A"/>
    <w:rsid w:val="00EC3E37"/>
    <w:rsid w:val="00ED02B8"/>
    <w:rsid w:val="00ED49AE"/>
    <w:rsid w:val="00ED58A2"/>
    <w:rsid w:val="00ED5C07"/>
    <w:rsid w:val="00EE09BC"/>
    <w:rsid w:val="00EE4524"/>
    <w:rsid w:val="00F000AA"/>
    <w:rsid w:val="00F003BD"/>
    <w:rsid w:val="00F03A97"/>
    <w:rsid w:val="00F16668"/>
    <w:rsid w:val="00F20B01"/>
    <w:rsid w:val="00F223E2"/>
    <w:rsid w:val="00F311D1"/>
    <w:rsid w:val="00F373E9"/>
    <w:rsid w:val="00F3796C"/>
    <w:rsid w:val="00F4573C"/>
    <w:rsid w:val="00F86A33"/>
    <w:rsid w:val="00F955CB"/>
    <w:rsid w:val="00FA0102"/>
    <w:rsid w:val="00FB3D07"/>
    <w:rsid w:val="00FB4D3C"/>
    <w:rsid w:val="00FC0FF0"/>
    <w:rsid w:val="00FC1887"/>
    <w:rsid w:val="00FD32D2"/>
    <w:rsid w:val="00FD6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AA3E00"/>
  <w15:chartTrackingRefBased/>
  <w15:docId w15:val="{2B62B099-81F0-45E1-9C76-C13FA4B08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81A87"/>
    <w:rPr>
      <w:rFonts w:eastAsia="Times New Roman"/>
      <w:sz w:val="24"/>
      <w:szCs w:val="28"/>
    </w:rPr>
  </w:style>
  <w:style w:type="paragraph" w:styleId="Heading2">
    <w:name w:val="heading 2"/>
    <w:basedOn w:val="Normal"/>
    <w:link w:val="Heading2Char"/>
    <w:uiPriority w:val="9"/>
    <w:qFormat/>
    <w:rsid w:val="00C10AFD"/>
    <w:pPr>
      <w:spacing w:before="100" w:beforeAutospacing="1" w:after="100" w:afterAutospacing="1"/>
      <w:outlineLvl w:val="1"/>
    </w:pPr>
    <w:rPr>
      <w:rFonts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F443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3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A3DB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86A33"/>
    <w:rPr>
      <w:color w:val="0000FF"/>
      <w:u w:val="single"/>
    </w:rPr>
  </w:style>
  <w:style w:type="table" w:styleId="TableGrid">
    <w:name w:val="Table Grid"/>
    <w:basedOn w:val="TableNormal"/>
    <w:uiPriority w:val="59"/>
    <w:rsid w:val="00F86A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rsid w:val="004239B1"/>
    <w:rPr>
      <w:rFonts w:ascii="Cordia New" w:eastAsia="Cordia New" w:cs="Cordia New"/>
      <w:sz w:val="28"/>
      <w:lang w:val="th-TH"/>
    </w:rPr>
  </w:style>
  <w:style w:type="paragraph" w:styleId="BodyText3">
    <w:name w:val="Body Text 3"/>
    <w:basedOn w:val="Normal"/>
    <w:rsid w:val="004239B1"/>
    <w:pPr>
      <w:tabs>
        <w:tab w:val="center" w:pos="5954"/>
      </w:tabs>
      <w:ind w:right="-61"/>
      <w:jc w:val="both"/>
    </w:pPr>
    <w:rPr>
      <w:rFonts w:ascii="Cordia New" w:cs="Cordia New"/>
      <w:sz w:val="32"/>
      <w:szCs w:val="32"/>
      <w:lang w:val="th-TH"/>
    </w:rPr>
  </w:style>
  <w:style w:type="paragraph" w:styleId="Header">
    <w:name w:val="header"/>
    <w:basedOn w:val="Normal"/>
    <w:rsid w:val="009E01D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E01D4"/>
    <w:pPr>
      <w:tabs>
        <w:tab w:val="center" w:pos="4153"/>
        <w:tab w:val="right" w:pos="8306"/>
      </w:tabs>
    </w:pPr>
  </w:style>
  <w:style w:type="character" w:customStyle="1" w:styleId="Heading2Char">
    <w:name w:val="Heading 2 Char"/>
    <w:basedOn w:val="DefaultParagraphFont"/>
    <w:link w:val="Heading2"/>
    <w:uiPriority w:val="9"/>
    <w:rsid w:val="00C10AFD"/>
    <w:rPr>
      <w:rFonts w:eastAsia="Times New Roman" w:cs="Times New Roman"/>
      <w:b/>
      <w:bCs/>
      <w:sz w:val="36"/>
      <w:szCs w:val="36"/>
    </w:rPr>
  </w:style>
  <w:style w:type="character" w:customStyle="1" w:styleId="FooterChar">
    <w:name w:val="Footer Char"/>
    <w:basedOn w:val="DefaultParagraphFont"/>
    <w:link w:val="Footer"/>
    <w:uiPriority w:val="99"/>
    <w:rsid w:val="00311328"/>
    <w:rPr>
      <w:rFonts w:eastAsia="Times New Roman"/>
      <w:sz w:val="24"/>
      <w:szCs w:val="28"/>
    </w:rPr>
  </w:style>
  <w:style w:type="paragraph" w:styleId="BalloonText">
    <w:name w:val="Balloon Text"/>
    <w:basedOn w:val="Normal"/>
    <w:link w:val="BalloonTextChar"/>
    <w:rsid w:val="00311328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311328"/>
    <w:rPr>
      <w:rFonts w:ascii="Tahoma" w:eastAsia="Times New Roman" w:hAnsi="Tahoma"/>
      <w:sz w:val="16"/>
    </w:rPr>
  </w:style>
  <w:style w:type="paragraph" w:styleId="ListParagraph">
    <w:name w:val="List Paragraph"/>
    <w:basedOn w:val="Normal"/>
    <w:uiPriority w:val="34"/>
    <w:qFormat/>
    <w:rsid w:val="00855C24"/>
    <w:pPr>
      <w:ind w:left="720"/>
      <w:contextualSpacing/>
    </w:pPr>
    <w:rPr>
      <w:rFonts w:ascii="EucrosiaUPC" w:hAnsi="EucrosiaUPC"/>
      <w:sz w:val="32"/>
      <w:szCs w:val="40"/>
    </w:rPr>
  </w:style>
  <w:style w:type="paragraph" w:styleId="BodyText">
    <w:name w:val="Body Text"/>
    <w:basedOn w:val="Normal"/>
    <w:link w:val="BodyTextChar"/>
    <w:rsid w:val="00C86DA8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86DA8"/>
    <w:rPr>
      <w:rFonts w:eastAsia="Times New Roman"/>
      <w:sz w:val="24"/>
      <w:szCs w:val="28"/>
    </w:rPr>
  </w:style>
  <w:style w:type="paragraph" w:styleId="List">
    <w:name w:val="List"/>
    <w:basedOn w:val="Normal"/>
    <w:rsid w:val="00C86DA8"/>
    <w:pPr>
      <w:ind w:left="283" w:hanging="283"/>
    </w:pPr>
  </w:style>
  <w:style w:type="character" w:customStyle="1" w:styleId="Heading5Char">
    <w:name w:val="Heading 5 Char"/>
    <w:basedOn w:val="DefaultParagraphFont"/>
    <w:link w:val="Heading5"/>
    <w:semiHidden/>
    <w:rsid w:val="000A3DB9"/>
    <w:rPr>
      <w:rFonts w:asciiTheme="majorHAnsi" w:eastAsiaTheme="majorEastAsia" w:hAnsiTheme="majorHAnsi" w:cstheme="majorBidi"/>
      <w:color w:val="2E74B5" w:themeColor="accent1" w:themeShade="BF"/>
      <w:sz w:val="24"/>
      <w:szCs w:val="28"/>
    </w:rPr>
  </w:style>
  <w:style w:type="character" w:customStyle="1" w:styleId="apple-converted-space">
    <w:name w:val="apple-converted-space"/>
    <w:basedOn w:val="DefaultParagraphFont"/>
    <w:rsid w:val="009C526A"/>
  </w:style>
  <w:style w:type="character" w:styleId="CommentReference">
    <w:name w:val="annotation reference"/>
    <w:basedOn w:val="DefaultParagraphFont"/>
    <w:rsid w:val="00E27C13"/>
    <w:rPr>
      <w:sz w:val="16"/>
      <w:szCs w:val="18"/>
    </w:rPr>
  </w:style>
  <w:style w:type="paragraph" w:styleId="CommentText">
    <w:name w:val="annotation text"/>
    <w:basedOn w:val="Normal"/>
    <w:link w:val="CommentTextChar"/>
    <w:rsid w:val="00E27C13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27C13"/>
    <w:rPr>
      <w:rFonts w:eastAsia="Times New Roman"/>
      <w:szCs w:val="25"/>
    </w:rPr>
  </w:style>
  <w:style w:type="paragraph" w:styleId="CommentSubject">
    <w:name w:val="annotation subject"/>
    <w:basedOn w:val="CommentText"/>
    <w:next w:val="CommentText"/>
    <w:link w:val="CommentSubjectChar"/>
    <w:rsid w:val="00E27C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27C13"/>
    <w:rPr>
      <w:rFonts w:eastAsia="Times New Roman"/>
      <w:b/>
      <w:bCs/>
      <w:szCs w:val="25"/>
    </w:rPr>
  </w:style>
  <w:style w:type="character" w:customStyle="1" w:styleId="Heading3Char">
    <w:name w:val="Heading 3 Char"/>
    <w:basedOn w:val="DefaultParagraphFont"/>
    <w:link w:val="Heading3"/>
    <w:semiHidden/>
    <w:rsid w:val="003F443C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8FFA4-D036-4403-ABF9-DB6145A41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Links>
    <vt:vector size="6" baseType="variant">
      <vt:variant>
        <vt:i4>7929858</vt:i4>
      </vt:variant>
      <vt:variant>
        <vt:i4>0</vt:i4>
      </vt:variant>
      <vt:variant>
        <vt:i4>0</vt:i4>
      </vt:variant>
      <vt:variant>
        <vt:i4>5</vt:i4>
      </vt:variant>
      <vt:variant>
        <vt:lpwstr>mailto:directpr@mahidol.ac.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Burathep Chockthananukoon</cp:lastModifiedBy>
  <cp:revision>3</cp:revision>
  <cp:lastPrinted>2020-10-01T10:17:00Z</cp:lastPrinted>
  <dcterms:created xsi:type="dcterms:W3CDTF">2021-10-18T09:23:00Z</dcterms:created>
  <dcterms:modified xsi:type="dcterms:W3CDTF">2021-10-19T09:03:00Z</dcterms:modified>
</cp:coreProperties>
</file>